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A323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2EC08F1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C3F41D9" w14:textId="77777777" w:rsidR="00CC379E" w:rsidRDefault="00CC379E" w:rsidP="00CC379E">
      <w:pPr>
        <w:ind w:left="720"/>
        <w:rPr>
          <w:sz w:val="28"/>
          <w:szCs w:val="28"/>
        </w:rPr>
      </w:pPr>
    </w:p>
    <w:p w14:paraId="74F6A1CB" w14:textId="2E1D227B" w:rsidR="007B4A91" w:rsidRPr="00CC379E" w:rsidRDefault="00CC379E" w:rsidP="00CC379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JavaScript Tutorial</w:t>
      </w:r>
    </w:p>
    <w:p w14:paraId="34A9E19B" w14:textId="77777777" w:rsidR="007B4A91" w:rsidRDefault="00FA323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A96D0DD" w:rsidR="007B4A91" w:rsidRPr="00CC379E" w:rsidRDefault="00CC379E" w:rsidP="00CC379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 Goal is to learn the basic concepts of what is JavaScript how to use                        it.</w:t>
      </w:r>
    </w:p>
    <w:p w14:paraId="3D632C61" w14:textId="77777777" w:rsidR="007B4A91" w:rsidRDefault="00FA323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3C0EA44D" w:rsidR="007B4A91" w:rsidRDefault="00556965" w:rsidP="00CC379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7CD12DC" w14:textId="4CFE04EE" w:rsidR="00CC379E" w:rsidRDefault="00CC379E" w:rsidP="00CC379E">
      <w:pPr>
        <w:rPr>
          <w:sz w:val="28"/>
          <w:szCs w:val="28"/>
        </w:rPr>
      </w:pPr>
      <w:r w:rsidRPr="00CC379E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>) User will be learning JavaScript with fun!</w:t>
      </w:r>
    </w:p>
    <w:p w14:paraId="125C76DB" w14:textId="77777777" w:rsidR="00CC379E" w:rsidRDefault="00CC379E" w:rsidP="00CC379E">
      <w:pPr>
        <w:rPr>
          <w:sz w:val="28"/>
          <w:szCs w:val="28"/>
        </w:rPr>
      </w:pPr>
      <w:r>
        <w:rPr>
          <w:sz w:val="28"/>
          <w:szCs w:val="28"/>
        </w:rPr>
        <w:t xml:space="preserve">    ii) User will learning JavaScript in 5 </w:t>
      </w:r>
      <w:proofErr w:type="gramStart"/>
      <w:r>
        <w:rPr>
          <w:sz w:val="28"/>
          <w:szCs w:val="28"/>
        </w:rPr>
        <w:t>steps :</w:t>
      </w:r>
      <w:proofErr w:type="gramEnd"/>
      <w:r>
        <w:rPr>
          <w:sz w:val="28"/>
          <w:szCs w:val="28"/>
        </w:rPr>
        <w:t xml:space="preserve"> - </w:t>
      </w:r>
    </w:p>
    <w:p w14:paraId="15A46F32" w14:textId="71C7C96E" w:rsidR="00CC379E" w:rsidRDefault="00CC379E" w:rsidP="00CC379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  Introduction to JavaScript and its </w:t>
      </w:r>
      <w:proofErr w:type="spellStart"/>
      <w:r>
        <w:rPr>
          <w:sz w:val="28"/>
          <w:szCs w:val="28"/>
        </w:rPr>
        <w:t>Definiton</w:t>
      </w:r>
      <w:proofErr w:type="spellEnd"/>
    </w:p>
    <w:p w14:paraId="75418AD2" w14:textId="2202B38A" w:rsidR="00CC379E" w:rsidRDefault="00CC379E" w:rsidP="00CC379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  Platforms to use JavaScript and how to write its syntax.</w:t>
      </w:r>
    </w:p>
    <w:p w14:paraId="3B2F5668" w14:textId="77777777" w:rsidR="00CC379E" w:rsidRDefault="00CC379E" w:rsidP="00CC379E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And more…</w:t>
      </w:r>
    </w:p>
    <w:p w14:paraId="5C84815F" w14:textId="0EFB47C1" w:rsidR="00CC379E" w:rsidRPr="00CC379E" w:rsidRDefault="00CC379E" w:rsidP="00CC379E">
      <w:pPr>
        <w:rPr>
          <w:sz w:val="28"/>
          <w:szCs w:val="28"/>
        </w:rPr>
      </w:pPr>
      <w:r w:rsidRPr="00CC379E">
        <w:rPr>
          <w:sz w:val="28"/>
          <w:szCs w:val="28"/>
        </w:rPr>
        <w:t>iii)</w:t>
      </w:r>
      <w:r>
        <w:rPr>
          <w:sz w:val="28"/>
          <w:szCs w:val="28"/>
        </w:rPr>
        <w:t xml:space="preserve"> User will also give </w:t>
      </w:r>
      <w:proofErr w:type="spellStart"/>
      <w:r>
        <w:rPr>
          <w:sz w:val="28"/>
          <w:szCs w:val="28"/>
        </w:rPr>
        <w:t>Quizs</w:t>
      </w:r>
      <w:proofErr w:type="spellEnd"/>
      <w:r>
        <w:rPr>
          <w:sz w:val="28"/>
          <w:szCs w:val="28"/>
        </w:rPr>
        <w:t xml:space="preserve"> after every Concept.</w:t>
      </w:r>
    </w:p>
    <w:p w14:paraId="55733572" w14:textId="6CBE5309" w:rsidR="00CC379E" w:rsidRPr="00CC379E" w:rsidRDefault="00CC379E" w:rsidP="00CC379E">
      <w:pPr>
        <w:rPr>
          <w:sz w:val="28"/>
          <w:szCs w:val="28"/>
        </w:rPr>
      </w:pPr>
      <w:r w:rsidRPr="00CC379E">
        <w:rPr>
          <w:sz w:val="28"/>
          <w:szCs w:val="28"/>
        </w:rPr>
        <w:t xml:space="preserve"> 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A323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A323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A323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A323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A323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EE0541C"/>
    <w:multiLevelType w:val="hybridMultilevel"/>
    <w:tmpl w:val="8C7CF5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ED68E6"/>
    <w:multiLevelType w:val="hybridMultilevel"/>
    <w:tmpl w:val="83B63FE2"/>
    <w:lvl w:ilvl="0" w:tplc="E550EE38">
      <w:numFmt w:val="bullet"/>
      <w:lvlText w:val="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C379E"/>
    <w:rsid w:val="00DD26B7"/>
    <w:rsid w:val="00FA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C37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aneesh Kunder</cp:lastModifiedBy>
  <cp:revision>4</cp:revision>
  <dcterms:created xsi:type="dcterms:W3CDTF">2021-03-18T05:03:00Z</dcterms:created>
  <dcterms:modified xsi:type="dcterms:W3CDTF">2021-08-14T06:22:00Z</dcterms:modified>
</cp:coreProperties>
</file>